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0B3EA" w14:textId="3E185B42" w:rsidR="00C80114" w:rsidRDefault="00C80114"/>
    <w:p w14:paraId="557FA0D4" w14:textId="77777777" w:rsidR="009667F5" w:rsidRDefault="009667F5"/>
    <w:p w14:paraId="77F9FC38" w14:textId="77777777" w:rsidR="009667F5" w:rsidRDefault="009667F5"/>
    <w:p w14:paraId="6528FB92" w14:textId="02BEAD40" w:rsidR="009667F5" w:rsidRDefault="009667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"/>
        <w:gridCol w:w="2219"/>
        <w:gridCol w:w="1755"/>
        <w:gridCol w:w="3508"/>
        <w:gridCol w:w="3243"/>
        <w:gridCol w:w="2980"/>
        <w:gridCol w:w="890"/>
      </w:tblGrid>
      <w:tr w:rsidR="009667F5" w14:paraId="3DECDE21" w14:textId="77777777" w:rsidTr="008C439B">
        <w:trPr>
          <w:tblHeader/>
        </w:trPr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>අනු 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r>
              <w:rPr>
                <w:rFonts w:hint="cs"/>
                <w:cs/>
              </w:rPr>
              <w:t>ප්‍රත්‍යයෝත්පන්න</w:t>
            </w:r>
          </w:p>
        </w:tc>
        <w:tc>
          <w:tcPr>
            <w:tcW w:w="0" w:type="auto"/>
          </w:tcPr>
          <w:p w14:paraId="2B713535" w14:textId="118B6353" w:rsidR="00D7643B" w:rsidRDefault="006B55C0">
            <w:r>
              <w:rPr>
                <w:rFonts w:hint="cs"/>
                <w:cs/>
              </w:rPr>
              <w:t>ප්‍රත්‍යනික</w:t>
            </w:r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 xml:space="preserve">ප්‍රත්‍යය වර්ගය </w:t>
            </w:r>
          </w:p>
        </w:tc>
      </w:tr>
      <w:tr w:rsidR="009667F5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>හෙතු පච්චයො</w:t>
            </w:r>
          </w:p>
        </w:tc>
        <w:tc>
          <w:tcPr>
            <w:tcW w:w="0" w:type="auto"/>
          </w:tcPr>
          <w:p w14:paraId="00F43E42" w14:textId="54E78F10" w:rsidR="00D7643B" w:rsidRDefault="00792A06">
            <w:r>
              <w:rPr>
                <w:rFonts w:hint="cs"/>
                <w:cs/>
              </w:rPr>
              <w:t>හෙතු</w:t>
            </w:r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>ලෝභය, ද්වේශය, මෝහය, අලෝභය, අද්වේශය, අමෝහය</w:t>
            </w:r>
          </w:p>
        </w:tc>
        <w:tc>
          <w:tcPr>
            <w:tcW w:w="0" w:type="auto"/>
          </w:tcPr>
          <w:p w14:paraId="06878427" w14:textId="65E4A4B2" w:rsidR="00320760" w:rsidRDefault="00320760" w:rsidP="00320760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 xml:space="preserve">සහේතුක සිත් </w:t>
            </w:r>
            <w:r w:rsidR="00C01B4B">
              <w:t>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r w:rsidR="00E8610F">
              <w:rPr>
                <w:rFonts w:hint="cs"/>
                <w:cs/>
              </w:rPr>
              <w:t>ද්විත්වයේ</w:t>
            </w:r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</w:t>
            </w:r>
            <w:r w:rsidR="00C01B4B">
              <w:rPr>
                <w:rFonts w:cs="Iskoola Pota"/>
              </w:rPr>
              <w:t>52</w:t>
            </w:r>
            <w:r>
              <w:rPr>
                <w:rFonts w:cs="Iskoola Pota" w:hint="cs"/>
                <w:cs/>
              </w:rPr>
              <w:t xml:space="preserve">,  සහේතුක චිත්තජ රූප, සහේතුක </w:t>
            </w:r>
            <w:r w:rsidR="00E478DA">
              <w:rPr>
                <w:rFonts w:hint="cs"/>
                <w:cs/>
              </w:rPr>
              <w:t>ප්‍රතිසන්ධී කර්මජ</w:t>
            </w:r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cs/>
              </w:rPr>
            </w:pPr>
          </w:p>
        </w:tc>
        <w:tc>
          <w:tcPr>
            <w:tcW w:w="0" w:type="auto"/>
          </w:tcPr>
          <w:p w14:paraId="45D77D05" w14:textId="325DC35F" w:rsidR="00D7643B" w:rsidRDefault="00D739BE"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 xml:space="preserve">හේතුක සිත් </w:t>
            </w:r>
            <w:r w:rsidR="00C01B4B">
              <w:t>1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අන්‍යසමාන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</w:t>
            </w:r>
            <w:r w:rsidR="00C01B4B">
              <w:rPr>
                <w:rFonts w:cs="Iskoola Pota"/>
              </w:rPr>
              <w:t>12</w:t>
            </w:r>
            <w:r w:rsidR="00CA3257">
              <w:rPr>
                <w:rFonts w:cs="Iskoola Pota" w:hint="cs"/>
                <w:cs/>
              </w:rPr>
              <w:t xml:space="preserve">, </w:t>
            </w:r>
            <w:r w:rsidR="00CA3257">
              <w:rPr>
                <w:rFonts w:hint="cs"/>
                <w:cs/>
              </w:rPr>
              <w:t xml:space="preserve"> අහේතුක චිත්තජ රූප</w:t>
            </w:r>
            <w:r w:rsidR="00E8610F">
              <w:rPr>
                <w:rFonts w:hint="cs"/>
                <w:cs/>
              </w:rPr>
              <w:t>, අහේතුක ප්‍රතිසන්ධී රූප, බාහිර රූප, ආහාරජ රූප, ඍතුජ රූප, අසංඥ සත්ව කර්මජ රූප, ප්‍රවෘත්ති කර්මජ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9667F5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 ප්‍රත්‍යය</w:t>
            </w:r>
          </w:p>
        </w:tc>
        <w:tc>
          <w:tcPr>
            <w:tcW w:w="0" w:type="auto"/>
          </w:tcPr>
          <w:p w14:paraId="5D9233E4" w14:textId="1DFCB5EA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 w:rsidR="00C01B4B">
              <w:rPr>
                <w:rFonts w:cs="Iskoola Pota"/>
              </w:rPr>
              <w:t>2</w:t>
            </w:r>
            <w:r>
              <w:rPr>
                <w:rFonts w:cs="Iskoola Pota" w:hint="cs"/>
                <w:cs/>
              </w:rPr>
              <w:t xml:space="preserve">, </w:t>
            </w:r>
          </w:p>
          <w:p w14:paraId="22BE00A8" w14:textId="3A91383D" w:rsidR="00D7643B" w:rsidRDefault="001807B3">
            <w:pPr>
              <w:rPr>
                <w:cs/>
              </w:rPr>
            </w:pPr>
            <w:r>
              <w:rPr>
                <w:rFonts w:cs="Iskoola Pota" w:hint="cs"/>
                <w:cs/>
              </w:rPr>
              <w:t xml:space="preserve">රූප </w:t>
            </w:r>
            <w:r w:rsidR="00C01B4B">
              <w:rPr>
                <w:rFonts w:cs="Iskoola Pota"/>
              </w:rPr>
              <w:t>2</w:t>
            </w:r>
            <w:r>
              <w:rPr>
                <w:rFonts w:cs="Iskoola Pota" w:hint="cs"/>
                <w:cs/>
              </w:rPr>
              <w:t>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06A3E648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5954F9">
              <w:t>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 w:rsidR="005954F9">
              <w:rPr>
                <w:rFonts w:cs="Iskoola Pota"/>
              </w:rPr>
              <w:t>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4E151EF9" w14:textId="758CF5A8" w:rsidR="007C34C8" w:rsidRDefault="001807B3">
            <w:r>
              <w:rPr>
                <w:rFonts w:hint="cs"/>
                <w:cs/>
              </w:rPr>
              <w:t>චිත්තජ රූප, ප්‍රතිසන්ධී කර්මජ රූප, බාහිර රූප, ආහාර</w:t>
            </w:r>
            <w:r w:rsidR="00E8610F">
              <w:rPr>
                <w:rFonts w:hint="cs"/>
                <w:cs/>
              </w:rPr>
              <w:t>ජ</w:t>
            </w:r>
            <w:r>
              <w:rPr>
                <w:rFonts w:hint="cs"/>
                <w:cs/>
              </w:rPr>
              <w:t xml:space="preserve"> රූප, </w:t>
            </w:r>
            <w:r w:rsidR="007C34C8">
              <w:rPr>
                <w:rFonts w:hint="cs"/>
                <w:cs/>
              </w:rPr>
              <w:t xml:space="preserve">ඍතුජ රූප, </w:t>
            </w:r>
          </w:p>
          <w:p w14:paraId="3955E21B" w14:textId="77777777" w:rsidR="007C34C8" w:rsidRDefault="007C34C8">
            <w:r>
              <w:rPr>
                <w:rFonts w:hint="cs"/>
                <w:cs/>
              </w:rPr>
              <w:t xml:space="preserve">අසංඥ සත්ව කර්මජ 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>ප්‍රවෘත්ති කර්මජ 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9667F5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>අධිපති පච්චයො</w:t>
            </w:r>
          </w:p>
        </w:tc>
        <w:tc>
          <w:tcPr>
            <w:tcW w:w="0" w:type="auto"/>
          </w:tcPr>
          <w:p w14:paraId="7FEA4178" w14:textId="14C4EEE1" w:rsidR="00792A06" w:rsidRDefault="00926330">
            <w:r>
              <w:rPr>
                <w:rFonts w:hint="cs"/>
                <w:cs/>
              </w:rPr>
              <w:t xml:space="preserve">ආරම්මණාධිපති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8DE975F" w14:textId="58C5FC58" w:rsidR="00C80114" w:rsidRPr="00777FF8" w:rsidRDefault="00917673" w:rsidP="005954F9">
            <w:pPr>
              <w:rPr>
                <w:rFonts w:cs="Iskoola Pota"/>
              </w:rPr>
            </w:pPr>
            <w:r>
              <w:rPr>
                <w:rFonts w:cs="Iskoola Pota"/>
                <w:cs/>
              </w:rPr>
              <w:t xml:space="preserve">ගරු කළ යුතු වූ වර්තමාන වූ ද අතීත වූ ද අනාගත වූ ද ඉෂ්ට නිෂ්පන්න රූප </w:t>
            </w:r>
            <w:r>
              <w:t xml:space="preserve">18, </w:t>
            </w:r>
            <w:r>
              <w:rPr>
                <w:rFonts w:cs="Iskoola Pota"/>
                <w:cs/>
              </w:rPr>
              <w:t>ද්වෙෂමූල</w:t>
            </w:r>
            <w:r w:rsidR="00C80114">
              <w:rPr>
                <w:rFonts w:cs="Iskoola Pota"/>
              </w:rPr>
              <w:t xml:space="preserve"> </w:t>
            </w:r>
            <w:r w:rsidR="008B12D1">
              <w:rPr>
                <w:rFonts w:cs="Iskoola Pota" w:hint="cs"/>
                <w:cs/>
              </w:rPr>
              <w:t xml:space="preserve">මෝහමුල </w:t>
            </w:r>
            <w:r w:rsidR="00C80114">
              <w:rPr>
                <w:rFonts w:cs="Iskoola Pota" w:hint="cs"/>
                <w:cs/>
              </w:rPr>
              <w:t xml:space="preserve">දුක්ඛ සහගත කාය විඥාන වර්ජිත සිත් </w:t>
            </w:r>
            <w:r w:rsidR="00CB2723">
              <w:rPr>
                <w:rFonts w:cs="Iskoola Pota" w:hint="cs"/>
                <w:cs/>
              </w:rPr>
              <w:t>8</w:t>
            </w:r>
            <w:r w:rsidR="00FE3A94">
              <w:rPr>
                <w:rFonts w:cs="Iskoola Pota"/>
              </w:rPr>
              <w:t>4</w:t>
            </w:r>
            <w:r w:rsidR="00C80114">
              <w:rPr>
                <w:rFonts w:cs="Iskoola Pota" w:hint="cs"/>
                <w:cs/>
              </w:rPr>
              <w:t>,</w:t>
            </w:r>
            <w:r w:rsidR="008B12D1">
              <w:rPr>
                <w:rFonts w:cs="Iskoola Pota"/>
              </w:rPr>
              <w:t xml:space="preserve"> </w:t>
            </w:r>
            <w:r w:rsidR="00F14A57">
              <w:rPr>
                <w:rFonts w:cs="Iskoola Pota"/>
              </w:rPr>
              <w:t xml:space="preserve"> (</w:t>
            </w:r>
            <w:r w:rsidR="00CB2723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F14A57">
              <w:t xml:space="preserve">, </w:t>
            </w:r>
            <w:r w:rsidR="00CB2723" w:rsidRPr="00CB2723">
              <w:rPr>
                <w:rFonts w:cs="Iskoola Pota"/>
                <w:cs/>
              </w:rPr>
              <w:t>ඊර්‍ෂ්‍යාව</w:t>
            </w:r>
            <w:r w:rsidR="00CB2723">
              <w:rPr>
                <w:rFonts w:cs="Iskoola Pota" w:hint="cs"/>
                <w:cs/>
              </w:rPr>
              <w:t xml:space="preserve">, </w:t>
            </w:r>
            <w:r w:rsidR="00CB2723" w:rsidRPr="00CB2723">
              <w:rPr>
                <w:rFonts w:cs="Iskoola Pota"/>
                <w:cs/>
              </w:rPr>
              <w:t>මාත්සර්‍ය්‍ය</w:t>
            </w:r>
            <w:r w:rsidR="00CB2723">
              <w:rPr>
                <w:rFonts w:cs="Iskoola Pota" w:hint="cs"/>
                <w:cs/>
              </w:rPr>
              <w:t xml:space="preserve">, </w:t>
            </w:r>
            <w:r w:rsidR="00CB2723" w:rsidRPr="00CB2723">
              <w:rPr>
                <w:rFonts w:cs="Iskoola Pota"/>
                <w:cs/>
              </w:rPr>
              <w:t>කුක්කුච්චය</w:t>
            </w:r>
            <w:r w:rsidR="00CB2723">
              <w:rPr>
                <w:rFonts w:cs="Iskoola Pota" w:hint="cs"/>
                <w:cs/>
              </w:rPr>
              <w:t xml:space="preserve">, </w:t>
            </w:r>
            <w:r w:rsidR="00CB2723" w:rsidRPr="00CB2723">
              <w:rPr>
                <w:rFonts w:cs="Iskoola Pota"/>
                <w:cs/>
              </w:rPr>
              <w:t>විචිකිච්ඡාව</w:t>
            </w:r>
            <w:r w:rsidR="00CB2723">
              <w:rPr>
                <w:rFonts w:cs="Iskoola Pota" w:hint="cs"/>
                <w:cs/>
              </w:rPr>
              <w:t xml:space="preserve"> වර්ජිත</w:t>
            </w:r>
            <w:r w:rsidR="00F14A57">
              <w:rPr>
                <w:rFonts w:cs="Iskoola Pota"/>
              </w:rPr>
              <w:t xml:space="preserve">) </w:t>
            </w:r>
            <w:r w:rsidR="00F14A57" w:rsidRPr="001807B3">
              <w:rPr>
                <w:rFonts w:cs="Iskoola Pota"/>
                <w:cs/>
              </w:rPr>
              <w:t>චෛතසික</w:t>
            </w:r>
            <w:r w:rsidR="00F14A57">
              <w:rPr>
                <w:rFonts w:cs="Iskoola Pota" w:hint="cs"/>
                <w:cs/>
              </w:rPr>
              <w:t xml:space="preserve"> </w:t>
            </w:r>
            <w:r w:rsidR="00F14A57">
              <w:rPr>
                <w:rFonts w:cs="Iskoola Pota"/>
              </w:rPr>
              <w:t>47</w:t>
            </w:r>
            <w:r w:rsidR="00F14A57">
              <w:rPr>
                <w:rFonts w:cs="Iskoola Pota" w:hint="cs"/>
                <w:cs/>
              </w:rPr>
              <w:t>,</w:t>
            </w:r>
            <w:r w:rsidR="00F14A57">
              <w:rPr>
                <w:rFonts w:cs="Iskoola Pota"/>
              </w:rPr>
              <w:t xml:space="preserve"> </w:t>
            </w:r>
            <w:r w:rsidR="00F14A57">
              <w:rPr>
                <w:rFonts w:cs="Iskoola Pota" w:hint="cs"/>
                <w:cs/>
              </w:rPr>
              <w:t xml:space="preserve"> නිර්වාණය</w:t>
            </w:r>
          </w:p>
        </w:tc>
        <w:tc>
          <w:tcPr>
            <w:tcW w:w="0" w:type="auto"/>
          </w:tcPr>
          <w:p w14:paraId="6E61FE3C" w14:textId="44E8B388" w:rsidR="00792A06" w:rsidRPr="009667F5" w:rsidRDefault="00777FF8">
            <w:pPr>
              <w:rPr>
                <w:rFonts w:cs="Iskoola Pota"/>
                <w:cs/>
              </w:rPr>
            </w:pPr>
            <w:r>
              <w:rPr>
                <w:rFonts w:hint="cs"/>
                <w:cs/>
              </w:rPr>
              <w:t>ලෝභමූල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හා කුසල්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ඥාන සමප්‍රයුක්ත මහා ක්‍රියා සිත් </w:t>
            </w:r>
            <w:r w:rsidR="006F591D">
              <w:t>4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ලෝකෝත්තර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="009667F5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9667F5">
              <w:t xml:space="preserve">, </w:t>
            </w:r>
            <w:r w:rsidR="009667F5" w:rsidRPr="00CB2723">
              <w:rPr>
                <w:rFonts w:cs="Iskoola Pota"/>
                <w:cs/>
              </w:rPr>
              <w:t>ඊර්‍ෂ්‍යාව</w:t>
            </w:r>
            <w:r w:rsidR="009667F5">
              <w:rPr>
                <w:rFonts w:cs="Iskoola Pota" w:hint="cs"/>
                <w:cs/>
              </w:rPr>
              <w:t xml:space="preserve">, </w:t>
            </w:r>
            <w:r w:rsidR="009667F5" w:rsidRPr="00CB2723">
              <w:rPr>
                <w:rFonts w:cs="Iskoola Pota"/>
                <w:cs/>
              </w:rPr>
              <w:t>මාත්සර්‍ය්‍ය</w:t>
            </w:r>
            <w:r w:rsidR="009667F5">
              <w:rPr>
                <w:rFonts w:cs="Iskoola Pota" w:hint="cs"/>
                <w:cs/>
              </w:rPr>
              <w:t xml:space="preserve">, </w:t>
            </w:r>
            <w:r w:rsidR="009667F5" w:rsidRPr="00CB2723">
              <w:rPr>
                <w:rFonts w:cs="Iskoola Pota"/>
                <w:cs/>
              </w:rPr>
              <w:t>කුක්කුච්චය</w:t>
            </w:r>
            <w:r w:rsidR="009667F5">
              <w:rPr>
                <w:rFonts w:cs="Iskoola Pota" w:hint="cs"/>
                <w:cs/>
              </w:rPr>
              <w:t xml:space="preserve">, </w:t>
            </w:r>
            <w:r w:rsidR="009667F5" w:rsidRPr="00CB2723">
              <w:rPr>
                <w:rFonts w:cs="Iskoola Pota"/>
                <w:cs/>
              </w:rPr>
              <w:t>විචිකිච්ඡාව</w:t>
            </w:r>
            <w:r w:rsidR="009667F5">
              <w:rPr>
                <w:rFonts w:cs="Iskoola Pota" w:hint="cs"/>
                <w:cs/>
              </w:rPr>
              <w:t xml:space="preserve"> වර්ජිත</w:t>
            </w:r>
            <w:r w:rsidR="009667F5">
              <w:rPr>
                <w:rFonts w:cs="Iskoola Pota"/>
              </w:rPr>
              <w:t xml:space="preserve"> </w:t>
            </w:r>
            <w:r w:rsidR="009667F5" w:rsidRPr="001807B3">
              <w:rPr>
                <w:rFonts w:cs="Iskoola Pota"/>
                <w:cs/>
              </w:rPr>
              <w:t>චෛතසික</w:t>
            </w:r>
            <w:r w:rsidR="009667F5">
              <w:rPr>
                <w:rFonts w:cs="Iskoola Pota" w:hint="cs"/>
                <w:cs/>
              </w:rPr>
              <w:t xml:space="preserve"> </w:t>
            </w:r>
            <w:r w:rsidR="009667F5">
              <w:rPr>
                <w:rFonts w:cs="Iskoola Pota"/>
              </w:rPr>
              <w:t>4</w:t>
            </w:r>
            <w:r w:rsidR="009667F5">
              <w:rPr>
                <w:rFonts w:cs="Iskoola Pota" w:hint="cs"/>
                <w:cs/>
              </w:rPr>
              <w:t>5,</w:t>
            </w:r>
          </w:p>
        </w:tc>
        <w:tc>
          <w:tcPr>
            <w:tcW w:w="0" w:type="auto"/>
          </w:tcPr>
          <w:p w14:paraId="40634520" w14:textId="4039C170" w:rsidR="00792A06" w:rsidRDefault="006F591D">
            <w:pPr>
              <w:rPr>
                <w:rFonts w:hint="cs"/>
                <w:cs/>
              </w:rPr>
            </w:pPr>
            <w:r>
              <w:rPr>
                <w:rFonts w:hint="cs"/>
                <w:cs/>
              </w:rPr>
              <w:t xml:space="preserve">කිසි ධර්මයක් අරමුණු නො කරන්නා වූ ලෞකික සිත් 81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</w:t>
            </w:r>
            <w:r>
              <w:rPr>
                <w:rFonts w:cs="Iskoola Pota"/>
              </w:rPr>
              <w:t>52</w:t>
            </w:r>
            <w:r>
              <w:rPr>
                <w:rFonts w:cs="Iskoola Pota" w:hint="cs"/>
                <w:cs/>
              </w:rPr>
              <w:t xml:space="preserve">, </w:t>
            </w:r>
            <w:r>
              <w:rPr>
                <w:rFonts w:cs="Iskoola Pota" w:hint="cs"/>
                <w:cs/>
              </w:rPr>
              <w:t>චිත්තජ රූප,</w:t>
            </w:r>
            <w:r>
              <w:rPr>
                <w:rFonts w:cs="Iskoola Pota" w:hint="cs"/>
                <w:cs/>
              </w:rPr>
              <w:t xml:space="preserve"> බාහිර රූප</w:t>
            </w:r>
            <w:r w:rsidR="007E5820">
              <w:rPr>
                <w:rFonts w:cs="Iskoola Pota" w:hint="cs"/>
                <w:cs/>
              </w:rPr>
              <w:t xml:space="preserve">, ආහාරජ රූප, </w:t>
            </w:r>
            <w:r w:rsidR="007E5820">
              <w:rPr>
                <w:rFonts w:hint="cs"/>
                <w:cs/>
              </w:rPr>
              <w:t>ඍතුජ</w:t>
            </w:r>
            <w:r w:rsidR="007E5820">
              <w:rPr>
                <w:rFonts w:cs="Iskoola Pota" w:hint="cs"/>
                <w:cs/>
              </w:rPr>
              <w:t xml:space="preserve"> රූප, </w:t>
            </w:r>
            <w:r w:rsidR="007E5820">
              <w:rPr>
                <w:rFonts w:hint="cs"/>
                <w:cs/>
              </w:rPr>
              <w:t>අසංඥ සත්ව කර්මජ රූප, ප්‍රවෘත්ති කර්මජ රූප</w:t>
            </w:r>
          </w:p>
        </w:tc>
        <w:tc>
          <w:tcPr>
            <w:tcW w:w="0" w:type="auto"/>
          </w:tcPr>
          <w:p w14:paraId="3B5FA3E2" w14:textId="77777777" w:rsidR="00792A06" w:rsidRDefault="00792A06"/>
        </w:tc>
      </w:tr>
      <w:tr w:rsidR="009667F5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සහාජාතාධිපති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67365517" w:rsidR="00792A06" w:rsidRDefault="007E5820">
            <w:r>
              <w:rPr>
                <w:rFonts w:hint="cs"/>
                <w:cs/>
              </w:rPr>
              <w:t>මෝහ</w:t>
            </w:r>
            <w:r w:rsidR="00A502A3">
              <w:rPr>
                <w:rFonts w:hint="cs"/>
                <w:cs/>
              </w:rPr>
              <w:t xml:space="preserve">මූල හසීතෝත්පාද වර්ජිත </w:t>
            </w:r>
            <w:r w:rsidR="00A502A3" w:rsidRPr="007E5820">
              <w:rPr>
                <w:rFonts w:ascii="FMAbhaya" w:hAnsi="FMAbhaya"/>
                <w:color w:val="231F20"/>
              </w:rPr>
              <w:t>idêm;s cj</w:t>
            </w:r>
            <w:r w:rsidR="00A502A3">
              <w:rPr>
                <w:rFonts w:ascii="FMAbhaya" w:hAnsi="FMAbhaya"/>
                <w:color w:val="231F20"/>
              </w:rPr>
              <w:t xml:space="preserve">ka </w:t>
            </w:r>
            <w:r w:rsidR="00A502A3">
              <w:rPr>
                <w:rFonts w:hint="cs"/>
                <w:cs/>
              </w:rPr>
              <w:t xml:space="preserve">සිත් </w:t>
            </w:r>
            <w:r w:rsidR="00A502A3">
              <w:t>52</w:t>
            </w:r>
            <w:r w:rsidR="00A502A3">
              <w:rPr>
                <w:rFonts w:hint="cs"/>
                <w:cs/>
              </w:rPr>
              <w:t>, එහි උපදින</w:t>
            </w:r>
            <w:r w:rsidR="00A502A3">
              <w:t xml:space="preserve"> </w:t>
            </w:r>
            <w:r w:rsidR="00A502A3">
              <w:rPr>
                <w:rFonts w:hint="cs"/>
                <w:cs/>
              </w:rPr>
              <w:t xml:space="preserve"> චන්දය, වීර්ය, වීමංසා, </w:t>
            </w:r>
            <w:r w:rsidR="00A502A3" w:rsidRPr="001807B3">
              <w:rPr>
                <w:rFonts w:cs="Iskoola Pota"/>
                <w:cs/>
              </w:rPr>
              <w:t>චෛතසික</w:t>
            </w:r>
          </w:p>
        </w:tc>
        <w:tc>
          <w:tcPr>
            <w:tcW w:w="0" w:type="auto"/>
          </w:tcPr>
          <w:p w14:paraId="06786708" w14:textId="2CCD4313" w:rsidR="00792A06" w:rsidRPr="007E5820" w:rsidRDefault="007E5820" w:rsidP="007E5820">
            <w:pPr>
              <w:rPr>
                <w:rFonts w:ascii="FMAbhaya" w:hAnsi="FMAbhaya"/>
              </w:rPr>
            </w:pPr>
            <w:r w:rsidRPr="007E5820">
              <w:rPr>
                <w:rFonts w:ascii="FMAbhaya" w:hAnsi="FMAbhaya"/>
                <w:color w:val="231F20"/>
              </w:rPr>
              <w:t>idêm;s cjk</w:t>
            </w:r>
            <w:r w:rsidR="00433CD3">
              <w:rPr>
                <w:rFonts w:ascii="FMAbhaya" w:hAnsi="FMAbhaya" w:hint="cs"/>
                <w:color w:val="231F20"/>
                <w:cs/>
              </w:rPr>
              <w:t xml:space="preserve"> සිත්</w:t>
            </w:r>
            <w:r w:rsidRPr="007E5820">
              <w:rPr>
                <w:rFonts w:ascii="FMAbhaya" w:hAnsi="FMAbhaya"/>
                <w:color w:val="231F20"/>
              </w:rPr>
              <w:t xml:space="preserve"> </w:t>
            </w:r>
            <w:r w:rsidR="00433CD3">
              <w:rPr>
                <w:rFonts w:ascii="FMAbhaya" w:hAnsi="FMAbhaya" w:hint="cs"/>
                <w:color w:val="231F20"/>
                <w:cs/>
              </w:rPr>
              <w:t>52</w:t>
            </w:r>
            <w:r w:rsidRPr="007E5820">
              <w:rPr>
                <w:rFonts w:ascii="FMAbhaya" w:hAnsi="FMAbhaya"/>
                <w:color w:val="231F20"/>
              </w:rPr>
              <w:t>" Pkao úÑlsÉPd yer ffp;isl mKi h" idêm;s Ñ;a;c rEm</w:t>
            </w:r>
          </w:p>
        </w:tc>
        <w:tc>
          <w:tcPr>
            <w:tcW w:w="0" w:type="auto"/>
          </w:tcPr>
          <w:p w14:paraId="541553C7" w14:textId="576CB2BE" w:rsidR="00792A06" w:rsidRDefault="00433CD3">
            <w:r>
              <w:rPr>
                <w:rFonts w:hint="cs"/>
                <w:cs/>
              </w:rPr>
              <w:t xml:space="preserve">නිරාධිපති </w:t>
            </w:r>
            <w:r>
              <w:rPr>
                <w:rFonts w:hint="cs"/>
                <w:cs/>
              </w:rPr>
              <w:t>චිත්තජ රූප</w:t>
            </w:r>
            <w:r>
              <w:rPr>
                <w:rFonts w:hint="cs"/>
                <w:cs/>
              </w:rPr>
              <w:t xml:space="preserve">, </w:t>
            </w:r>
            <w:r>
              <w:rPr>
                <w:rFonts w:hint="cs"/>
                <w:cs/>
              </w:rPr>
              <w:t>ප්‍රතිසන්ධී කර්මජ රූප,</w:t>
            </w:r>
            <w:r>
              <w:rPr>
                <w:rFonts w:hint="cs"/>
                <w:cs/>
              </w:rPr>
              <w:t xml:space="preserve"> </w:t>
            </w:r>
            <w:r>
              <w:rPr>
                <w:rFonts w:hint="cs"/>
                <w:cs/>
              </w:rPr>
              <w:t>බාහිර රූප, ආහාරජ රූප, ඍතුජ රූප,</w:t>
            </w:r>
            <w:r>
              <w:rPr>
                <w:rFonts w:hint="cs"/>
                <w:cs/>
              </w:rPr>
              <w:t xml:space="preserve"> </w:t>
            </w:r>
            <w:r>
              <w:rPr>
                <w:rFonts w:hint="cs"/>
                <w:cs/>
              </w:rPr>
              <w:t>අසංඥ සත්ව කර්මජ රූප, ප්‍රවෘත්ති කර්මජ රූප</w:t>
            </w:r>
          </w:p>
        </w:tc>
        <w:tc>
          <w:tcPr>
            <w:tcW w:w="0" w:type="auto"/>
          </w:tcPr>
          <w:p w14:paraId="513BEA22" w14:textId="77777777" w:rsidR="00792A06" w:rsidRDefault="00792A06"/>
        </w:tc>
      </w:tr>
      <w:tr w:rsidR="009667F5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3A710701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20256390" w14:textId="69866945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5569593D" w14:textId="4B09FBB7" w:rsidR="00D7643B" w:rsidRDefault="00FE3A94" w:rsidP="00FE3A94">
            <w:r>
              <w:rPr>
                <w:rFonts w:hint="cs"/>
                <w:cs/>
              </w:rPr>
              <w:t xml:space="preserve">චිත්තජ රූප, ප්‍රතිසන්ධී කර්මජ රූප, බාහිර රූප, ආහාරජ රූප, ඍතුජ රූප, අසංඥ සත්ව </w:t>
            </w:r>
            <w:r>
              <w:rPr>
                <w:rFonts w:hint="cs"/>
                <w:cs/>
              </w:rPr>
              <w:lastRenderedPageBreak/>
              <w:t>කර්මජ රූප, ප්‍රවෘත්ති කර්මජ රූප</w:t>
            </w:r>
          </w:p>
        </w:tc>
        <w:tc>
          <w:tcPr>
            <w:tcW w:w="0" w:type="auto"/>
          </w:tcPr>
          <w:p w14:paraId="45914F67" w14:textId="77777777" w:rsidR="00D7643B" w:rsidRDefault="00D7643B"/>
        </w:tc>
      </w:tr>
      <w:tr w:rsidR="009667F5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ම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1D268343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0722D5EE" w14:textId="6481644A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5E75B7AB" w14:textId="64A971ED" w:rsidR="00D7643B" w:rsidRDefault="00FE3A94">
            <w:r>
              <w:rPr>
                <w:rFonts w:hint="cs"/>
                <w:cs/>
              </w:rPr>
              <w:t>චිත්තජ රූප, ප්‍රතිසන්ධී කර්මජ රූප, බාහිර රූප, ආහාරජ රූප, ඍතුජ රූප, අසංඥ සත්ව කර්මජ රූප, ප්‍රවෘත්ති කර්මජ රූප</w:t>
            </w:r>
          </w:p>
        </w:tc>
        <w:tc>
          <w:tcPr>
            <w:tcW w:w="0" w:type="auto"/>
          </w:tcPr>
          <w:p w14:paraId="6513FB67" w14:textId="77777777" w:rsidR="00D7643B" w:rsidRDefault="00D7643B"/>
        </w:tc>
      </w:tr>
      <w:tr w:rsidR="009667F5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හාජාත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9667F5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835D15">
              <w:rPr>
                <w:rFonts w:cs="Iskoola Pota"/>
                <w:cs/>
              </w:rPr>
              <w:t>අඤ්ඤමඤ්ඤ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3594E3" w14:textId="15FFE95C" w:rsidR="00D7643B" w:rsidRDefault="0082493E">
            <w:r w:rsidRPr="00835D15">
              <w:rPr>
                <w:rFonts w:cs="Iskoola Pota"/>
                <w:cs/>
              </w:rPr>
              <w:t>අඤ්ඤමඤ්ඤ</w:t>
            </w:r>
            <w:r w:rsidRPr="00835D15">
              <w:rPr>
                <w:rFonts w:cs="Iskoola Pota" w:hint="cs"/>
                <w:cs/>
              </w:rPr>
              <w:t xml:space="preserve"> </w:t>
            </w:r>
            <w:r>
              <w:rPr>
                <w:rFonts w:cs="Iskoola Pota"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0152D929" w:rsidR="00D7643B" w:rsidRDefault="0082493E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 xml:space="preserve">2, </w:t>
            </w:r>
          </w:p>
        </w:tc>
        <w:tc>
          <w:tcPr>
            <w:tcW w:w="0" w:type="auto"/>
          </w:tcPr>
          <w:p w14:paraId="20C78EC3" w14:textId="0CBD11B2" w:rsidR="00D7643B" w:rsidRDefault="0082493E">
            <w:r>
              <w:rPr>
                <w:rFonts w:hint="cs"/>
                <w:cs/>
              </w:rPr>
              <w:t>සිත් 89</w:t>
            </w:r>
          </w:p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9667F5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නිස්සය</w:t>
            </w:r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9667F5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උපනිස්සය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9667F5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පුරෙජාත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96366E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9667F5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85F2E">
              <w:rPr>
                <w:rFonts w:cs="Iskoola Pota"/>
                <w:cs/>
              </w:rPr>
              <w:t>පච්ඡාජාත</w:t>
            </w:r>
            <w:r w:rsidRPr="00D85F2E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9667F5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025152">
              <w:rPr>
                <w:rFonts w:cs="Iskoola Pota"/>
                <w:cs/>
              </w:rPr>
              <w:t>ආසෙවන</w:t>
            </w:r>
            <w:r w:rsidRPr="00025152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8C439B" w14:paraId="60D75A22" w14:textId="77777777" w:rsidTr="008C439B">
        <w:tc>
          <w:tcPr>
            <w:tcW w:w="0" w:type="auto"/>
          </w:tcPr>
          <w:p w14:paraId="47DEE658" w14:textId="77777777" w:rsidR="008C439B" w:rsidRDefault="008C439B" w:rsidP="0096366E"/>
        </w:tc>
        <w:tc>
          <w:tcPr>
            <w:tcW w:w="0" w:type="auto"/>
            <w:vMerge w:val="restart"/>
            <w:vAlign w:val="center"/>
          </w:tcPr>
          <w:p w14:paraId="4D379EED" w14:textId="75801352" w:rsidR="008C439B" w:rsidRPr="00025152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  <w:jc w:val="center"/>
              <w:rPr>
                <w:rFonts w:cs="Iskoola Pota"/>
                <w:cs/>
              </w:rPr>
            </w:pPr>
            <w:r w:rsidRPr="00025152">
              <w:rPr>
                <w:rFonts w:cs="Iskoola Pota"/>
                <w:cs/>
              </w:rPr>
              <w:t>කම්ම</w:t>
            </w:r>
            <w:r w:rsidRPr="00025152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9D8C595" w14:textId="58DBD8AA" w:rsidR="008C439B" w:rsidRDefault="008C439B" w:rsidP="0096366E">
            <w:pPr>
              <w:rPr>
                <w:cs/>
              </w:rPr>
            </w:pPr>
            <w:r>
              <w:rPr>
                <w:rFonts w:hint="cs"/>
                <w:cs/>
              </w:rPr>
              <w:t>සහාජාත කර්මප්‍රත්‍යය</w:t>
            </w:r>
          </w:p>
        </w:tc>
        <w:tc>
          <w:tcPr>
            <w:tcW w:w="0" w:type="auto"/>
          </w:tcPr>
          <w:p w14:paraId="3C20DD04" w14:textId="77777777" w:rsidR="008C439B" w:rsidRDefault="008C439B" w:rsidP="0096366E"/>
        </w:tc>
        <w:tc>
          <w:tcPr>
            <w:tcW w:w="0" w:type="auto"/>
          </w:tcPr>
          <w:p w14:paraId="53CBADE8" w14:textId="77777777" w:rsidR="008C439B" w:rsidRDefault="008C439B" w:rsidP="0096366E"/>
        </w:tc>
        <w:tc>
          <w:tcPr>
            <w:tcW w:w="0" w:type="auto"/>
          </w:tcPr>
          <w:p w14:paraId="47DB73C0" w14:textId="77777777" w:rsidR="008C439B" w:rsidRDefault="008C439B" w:rsidP="0096366E"/>
        </w:tc>
        <w:tc>
          <w:tcPr>
            <w:tcW w:w="0" w:type="auto"/>
          </w:tcPr>
          <w:p w14:paraId="48F457C1" w14:textId="77777777" w:rsidR="008C439B" w:rsidRDefault="008C439B" w:rsidP="0096366E"/>
        </w:tc>
      </w:tr>
      <w:tr w:rsidR="008C439B" w14:paraId="3DB810D1" w14:textId="77777777" w:rsidTr="00D7643B">
        <w:tc>
          <w:tcPr>
            <w:tcW w:w="0" w:type="auto"/>
          </w:tcPr>
          <w:p w14:paraId="48E3AEEF" w14:textId="77777777" w:rsidR="008C439B" w:rsidRDefault="008C439B" w:rsidP="008C439B"/>
        </w:tc>
        <w:tc>
          <w:tcPr>
            <w:tcW w:w="0" w:type="auto"/>
            <w:vMerge/>
          </w:tcPr>
          <w:p w14:paraId="61BADCC4" w14:textId="4D721E69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</w:p>
        </w:tc>
        <w:tc>
          <w:tcPr>
            <w:tcW w:w="0" w:type="auto"/>
          </w:tcPr>
          <w:p w14:paraId="58B43227" w14:textId="695CFD55" w:rsidR="008C439B" w:rsidRDefault="008C439B" w:rsidP="008C439B">
            <w:r>
              <w:rPr>
                <w:rFonts w:hint="cs"/>
                <w:cs/>
              </w:rPr>
              <w:t>නානාක්‍ෂණික කර්මප්‍රත්‍යය</w:t>
            </w:r>
          </w:p>
        </w:tc>
        <w:tc>
          <w:tcPr>
            <w:tcW w:w="0" w:type="auto"/>
          </w:tcPr>
          <w:p w14:paraId="13F4F20A" w14:textId="77777777" w:rsidR="008C439B" w:rsidRDefault="008C439B" w:rsidP="008C439B"/>
        </w:tc>
        <w:tc>
          <w:tcPr>
            <w:tcW w:w="0" w:type="auto"/>
          </w:tcPr>
          <w:p w14:paraId="36F62461" w14:textId="77777777" w:rsidR="008C439B" w:rsidRDefault="008C439B" w:rsidP="008C439B"/>
        </w:tc>
        <w:tc>
          <w:tcPr>
            <w:tcW w:w="0" w:type="auto"/>
          </w:tcPr>
          <w:p w14:paraId="1BDE604D" w14:textId="77777777" w:rsidR="008C439B" w:rsidRDefault="008C439B" w:rsidP="008C439B"/>
        </w:tc>
        <w:tc>
          <w:tcPr>
            <w:tcW w:w="0" w:type="auto"/>
          </w:tcPr>
          <w:p w14:paraId="3D213341" w14:textId="77777777" w:rsidR="008C439B" w:rsidRDefault="008C439B" w:rsidP="008C439B"/>
        </w:tc>
      </w:tr>
      <w:tr w:rsidR="008C439B" w14:paraId="68D06C2C" w14:textId="77777777" w:rsidTr="00D7643B">
        <w:tc>
          <w:tcPr>
            <w:tcW w:w="0" w:type="auto"/>
          </w:tcPr>
          <w:p w14:paraId="5969F159" w14:textId="77777777" w:rsidR="008C439B" w:rsidRDefault="008C439B" w:rsidP="008C439B"/>
        </w:tc>
        <w:tc>
          <w:tcPr>
            <w:tcW w:w="0" w:type="auto"/>
          </w:tcPr>
          <w:p w14:paraId="505CD1DA" w14:textId="22DA0A0A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3EB6EF7" w14:textId="0BE0D97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8C439B" w:rsidRDefault="008C439B" w:rsidP="008C439B"/>
        </w:tc>
        <w:tc>
          <w:tcPr>
            <w:tcW w:w="0" w:type="auto"/>
          </w:tcPr>
          <w:p w14:paraId="6551C56C" w14:textId="77777777" w:rsidR="008C439B" w:rsidRDefault="008C439B" w:rsidP="008C439B"/>
        </w:tc>
        <w:tc>
          <w:tcPr>
            <w:tcW w:w="0" w:type="auto"/>
          </w:tcPr>
          <w:p w14:paraId="0D0FA577" w14:textId="77777777" w:rsidR="008C439B" w:rsidRDefault="008C439B" w:rsidP="008C439B"/>
        </w:tc>
        <w:tc>
          <w:tcPr>
            <w:tcW w:w="0" w:type="auto"/>
          </w:tcPr>
          <w:p w14:paraId="2C4B88EB" w14:textId="77777777" w:rsidR="008C439B" w:rsidRDefault="008C439B" w:rsidP="008C439B"/>
        </w:tc>
      </w:tr>
      <w:tr w:rsidR="008C439B" w14:paraId="615AAEC4" w14:textId="77777777" w:rsidTr="00D7643B">
        <w:tc>
          <w:tcPr>
            <w:tcW w:w="0" w:type="auto"/>
          </w:tcPr>
          <w:p w14:paraId="1ED2B4CB" w14:textId="77777777" w:rsidR="008C439B" w:rsidRDefault="008C439B" w:rsidP="008C439B"/>
        </w:tc>
        <w:tc>
          <w:tcPr>
            <w:tcW w:w="0" w:type="auto"/>
          </w:tcPr>
          <w:p w14:paraId="146E9D4D" w14:textId="0BB72B84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295465F" w14:textId="4C02DAE2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8C439B" w:rsidRDefault="008C439B" w:rsidP="008C439B"/>
        </w:tc>
        <w:tc>
          <w:tcPr>
            <w:tcW w:w="0" w:type="auto"/>
          </w:tcPr>
          <w:p w14:paraId="62925A59" w14:textId="77777777" w:rsidR="008C439B" w:rsidRDefault="008C439B" w:rsidP="008C439B"/>
        </w:tc>
        <w:tc>
          <w:tcPr>
            <w:tcW w:w="0" w:type="auto"/>
          </w:tcPr>
          <w:p w14:paraId="23A10384" w14:textId="77777777" w:rsidR="008C439B" w:rsidRDefault="008C439B" w:rsidP="008C439B"/>
        </w:tc>
        <w:tc>
          <w:tcPr>
            <w:tcW w:w="0" w:type="auto"/>
          </w:tcPr>
          <w:p w14:paraId="7310AA1A" w14:textId="77777777" w:rsidR="008C439B" w:rsidRDefault="008C439B" w:rsidP="008C439B"/>
        </w:tc>
      </w:tr>
      <w:tr w:rsidR="008C439B" w14:paraId="40412184" w14:textId="77777777" w:rsidTr="00D7643B">
        <w:tc>
          <w:tcPr>
            <w:tcW w:w="0" w:type="auto"/>
          </w:tcPr>
          <w:p w14:paraId="6EEF70D6" w14:textId="77777777" w:rsidR="008C439B" w:rsidRDefault="008C439B" w:rsidP="008C439B"/>
        </w:tc>
        <w:tc>
          <w:tcPr>
            <w:tcW w:w="0" w:type="auto"/>
          </w:tcPr>
          <w:p w14:paraId="72C8C790" w14:textId="1A21F6A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B9CC90A" w14:textId="2493DC3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8C439B" w:rsidRDefault="008C439B" w:rsidP="008C439B"/>
        </w:tc>
        <w:tc>
          <w:tcPr>
            <w:tcW w:w="0" w:type="auto"/>
          </w:tcPr>
          <w:p w14:paraId="71FF482F" w14:textId="77777777" w:rsidR="008C439B" w:rsidRDefault="008C439B" w:rsidP="008C439B"/>
        </w:tc>
        <w:tc>
          <w:tcPr>
            <w:tcW w:w="0" w:type="auto"/>
          </w:tcPr>
          <w:p w14:paraId="6981263D" w14:textId="77777777" w:rsidR="008C439B" w:rsidRDefault="008C439B" w:rsidP="008C439B"/>
        </w:tc>
        <w:tc>
          <w:tcPr>
            <w:tcW w:w="0" w:type="auto"/>
          </w:tcPr>
          <w:p w14:paraId="1AA4D30C" w14:textId="77777777" w:rsidR="008C439B" w:rsidRDefault="008C439B" w:rsidP="008C439B"/>
        </w:tc>
      </w:tr>
      <w:tr w:rsidR="008C439B" w14:paraId="7F0BDCBB" w14:textId="77777777" w:rsidTr="00D7643B">
        <w:tc>
          <w:tcPr>
            <w:tcW w:w="0" w:type="auto"/>
          </w:tcPr>
          <w:p w14:paraId="1DAF9A99" w14:textId="77777777" w:rsidR="008C439B" w:rsidRDefault="008C439B" w:rsidP="008C439B"/>
        </w:tc>
        <w:tc>
          <w:tcPr>
            <w:tcW w:w="0" w:type="auto"/>
          </w:tcPr>
          <w:p w14:paraId="74CAAAA8" w14:textId="69FE3AE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ඣාන</w:t>
            </w:r>
            <w:r w:rsidRPr="004D47E2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01EF63" w14:textId="57748BE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8C439B" w:rsidRDefault="008C439B" w:rsidP="008C439B"/>
        </w:tc>
        <w:tc>
          <w:tcPr>
            <w:tcW w:w="0" w:type="auto"/>
          </w:tcPr>
          <w:p w14:paraId="594C62A2" w14:textId="77777777" w:rsidR="008C439B" w:rsidRDefault="008C439B" w:rsidP="008C439B"/>
        </w:tc>
        <w:tc>
          <w:tcPr>
            <w:tcW w:w="0" w:type="auto"/>
          </w:tcPr>
          <w:p w14:paraId="6270D211" w14:textId="77777777" w:rsidR="008C439B" w:rsidRDefault="008C439B" w:rsidP="008C439B"/>
        </w:tc>
        <w:tc>
          <w:tcPr>
            <w:tcW w:w="0" w:type="auto"/>
          </w:tcPr>
          <w:p w14:paraId="1D37C1A0" w14:textId="77777777" w:rsidR="008C439B" w:rsidRDefault="008C439B" w:rsidP="008C439B"/>
        </w:tc>
      </w:tr>
      <w:tr w:rsidR="008C439B" w14:paraId="64C25A80" w14:textId="77777777" w:rsidTr="00D7643B">
        <w:tc>
          <w:tcPr>
            <w:tcW w:w="0" w:type="auto"/>
          </w:tcPr>
          <w:p w14:paraId="051FE853" w14:textId="77777777" w:rsidR="008C439B" w:rsidRDefault="008C439B" w:rsidP="008C439B"/>
        </w:tc>
        <w:tc>
          <w:tcPr>
            <w:tcW w:w="0" w:type="auto"/>
          </w:tcPr>
          <w:p w14:paraId="34206B54" w14:textId="6043568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මග්ග</w:t>
            </w:r>
            <w:r w:rsidRPr="004D47E2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AC251AD" w14:textId="2D27761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8C439B" w:rsidRDefault="008C439B" w:rsidP="008C439B"/>
        </w:tc>
        <w:tc>
          <w:tcPr>
            <w:tcW w:w="0" w:type="auto"/>
          </w:tcPr>
          <w:p w14:paraId="6366DCEF" w14:textId="77777777" w:rsidR="008C439B" w:rsidRDefault="008C439B" w:rsidP="008C439B"/>
        </w:tc>
        <w:tc>
          <w:tcPr>
            <w:tcW w:w="0" w:type="auto"/>
          </w:tcPr>
          <w:p w14:paraId="7C3696A9" w14:textId="77777777" w:rsidR="008C439B" w:rsidRDefault="008C439B" w:rsidP="008C439B"/>
        </w:tc>
        <w:tc>
          <w:tcPr>
            <w:tcW w:w="0" w:type="auto"/>
          </w:tcPr>
          <w:p w14:paraId="553EC96E" w14:textId="77777777" w:rsidR="008C439B" w:rsidRDefault="008C439B" w:rsidP="008C439B"/>
        </w:tc>
      </w:tr>
      <w:tr w:rsidR="008C439B" w14:paraId="28412AEF" w14:textId="77777777" w:rsidTr="00D7643B">
        <w:tc>
          <w:tcPr>
            <w:tcW w:w="0" w:type="auto"/>
          </w:tcPr>
          <w:p w14:paraId="0F16BCAA" w14:textId="77777777" w:rsidR="008C439B" w:rsidRDefault="008C439B" w:rsidP="008C439B"/>
        </w:tc>
        <w:tc>
          <w:tcPr>
            <w:tcW w:w="0" w:type="auto"/>
          </w:tcPr>
          <w:p w14:paraId="76508944" w14:textId="442ED81E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සම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AAEE8CC" w14:textId="5DEAC03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8C439B" w:rsidRDefault="008C439B" w:rsidP="008C439B"/>
        </w:tc>
        <w:tc>
          <w:tcPr>
            <w:tcW w:w="0" w:type="auto"/>
          </w:tcPr>
          <w:p w14:paraId="02B5852B" w14:textId="77777777" w:rsidR="008C439B" w:rsidRDefault="008C439B" w:rsidP="008C439B"/>
        </w:tc>
        <w:tc>
          <w:tcPr>
            <w:tcW w:w="0" w:type="auto"/>
          </w:tcPr>
          <w:p w14:paraId="08C275CD" w14:textId="77777777" w:rsidR="008C439B" w:rsidRDefault="008C439B" w:rsidP="008C439B"/>
        </w:tc>
        <w:tc>
          <w:tcPr>
            <w:tcW w:w="0" w:type="auto"/>
          </w:tcPr>
          <w:p w14:paraId="272DEF46" w14:textId="77777777" w:rsidR="008C439B" w:rsidRDefault="008C439B" w:rsidP="008C439B"/>
        </w:tc>
      </w:tr>
      <w:tr w:rsidR="008C439B" w14:paraId="20C770A0" w14:textId="77777777" w:rsidTr="00D7643B">
        <w:tc>
          <w:tcPr>
            <w:tcW w:w="0" w:type="auto"/>
          </w:tcPr>
          <w:p w14:paraId="6718ED99" w14:textId="77777777" w:rsidR="008C439B" w:rsidRDefault="008C439B" w:rsidP="008C439B"/>
        </w:tc>
        <w:tc>
          <w:tcPr>
            <w:tcW w:w="0" w:type="auto"/>
          </w:tcPr>
          <w:p w14:paraId="425FF5D0" w14:textId="022BE66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විප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6660C05" w14:textId="11DC4EEE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8C439B" w:rsidRDefault="008C439B" w:rsidP="008C439B"/>
        </w:tc>
        <w:tc>
          <w:tcPr>
            <w:tcW w:w="0" w:type="auto"/>
          </w:tcPr>
          <w:p w14:paraId="3723A49F" w14:textId="77777777" w:rsidR="008C439B" w:rsidRDefault="008C439B" w:rsidP="008C439B"/>
        </w:tc>
        <w:tc>
          <w:tcPr>
            <w:tcW w:w="0" w:type="auto"/>
          </w:tcPr>
          <w:p w14:paraId="6D6F32B0" w14:textId="77777777" w:rsidR="008C439B" w:rsidRDefault="008C439B" w:rsidP="008C439B"/>
        </w:tc>
        <w:tc>
          <w:tcPr>
            <w:tcW w:w="0" w:type="auto"/>
          </w:tcPr>
          <w:p w14:paraId="5DF87C5A" w14:textId="77777777" w:rsidR="008C439B" w:rsidRDefault="008C439B" w:rsidP="008C439B"/>
        </w:tc>
      </w:tr>
      <w:tr w:rsidR="008C439B" w14:paraId="036D1695" w14:textId="77777777" w:rsidTr="00D7643B">
        <w:tc>
          <w:tcPr>
            <w:tcW w:w="0" w:type="auto"/>
          </w:tcPr>
          <w:p w14:paraId="1E385B21" w14:textId="77777777" w:rsidR="008C439B" w:rsidRDefault="008C439B" w:rsidP="008C439B"/>
        </w:tc>
        <w:tc>
          <w:tcPr>
            <w:tcW w:w="0" w:type="auto"/>
          </w:tcPr>
          <w:p w14:paraId="730CD2E2" w14:textId="36CDD785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031665" w14:textId="4BCCB13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8C439B" w:rsidRDefault="008C439B" w:rsidP="008C439B"/>
        </w:tc>
        <w:tc>
          <w:tcPr>
            <w:tcW w:w="0" w:type="auto"/>
          </w:tcPr>
          <w:p w14:paraId="0F85EC40" w14:textId="77777777" w:rsidR="008C439B" w:rsidRDefault="008C439B" w:rsidP="008C439B"/>
        </w:tc>
        <w:tc>
          <w:tcPr>
            <w:tcW w:w="0" w:type="auto"/>
          </w:tcPr>
          <w:p w14:paraId="1FC514AA" w14:textId="77777777" w:rsidR="008C439B" w:rsidRDefault="008C439B" w:rsidP="008C439B"/>
        </w:tc>
        <w:tc>
          <w:tcPr>
            <w:tcW w:w="0" w:type="auto"/>
          </w:tcPr>
          <w:p w14:paraId="66B6872F" w14:textId="77777777" w:rsidR="008C439B" w:rsidRDefault="008C439B" w:rsidP="008C439B"/>
        </w:tc>
      </w:tr>
      <w:tr w:rsidR="008C439B" w14:paraId="3623F9EC" w14:textId="77777777" w:rsidTr="00D7643B">
        <w:tc>
          <w:tcPr>
            <w:tcW w:w="0" w:type="auto"/>
          </w:tcPr>
          <w:p w14:paraId="0B07F2F3" w14:textId="77777777" w:rsidR="008C439B" w:rsidRDefault="008C439B" w:rsidP="008C439B"/>
        </w:tc>
        <w:tc>
          <w:tcPr>
            <w:tcW w:w="0" w:type="auto"/>
          </w:tcPr>
          <w:p w14:paraId="4B001D2F" w14:textId="7FAE25B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න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E6C63CC" w14:textId="06B85485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8C439B" w:rsidRDefault="008C439B" w:rsidP="008C439B"/>
        </w:tc>
        <w:tc>
          <w:tcPr>
            <w:tcW w:w="0" w:type="auto"/>
          </w:tcPr>
          <w:p w14:paraId="7290C45C" w14:textId="77777777" w:rsidR="008C439B" w:rsidRDefault="008C439B" w:rsidP="008C439B"/>
        </w:tc>
        <w:tc>
          <w:tcPr>
            <w:tcW w:w="0" w:type="auto"/>
          </w:tcPr>
          <w:p w14:paraId="36C9E5F3" w14:textId="77777777" w:rsidR="008C439B" w:rsidRDefault="008C439B" w:rsidP="008C439B"/>
        </w:tc>
        <w:tc>
          <w:tcPr>
            <w:tcW w:w="0" w:type="auto"/>
          </w:tcPr>
          <w:p w14:paraId="7A875DBC" w14:textId="77777777" w:rsidR="008C439B" w:rsidRDefault="008C439B" w:rsidP="008C439B"/>
        </w:tc>
      </w:tr>
      <w:tr w:rsidR="008C439B" w14:paraId="68C1A169" w14:textId="77777777" w:rsidTr="00D7643B">
        <w:tc>
          <w:tcPr>
            <w:tcW w:w="0" w:type="auto"/>
          </w:tcPr>
          <w:p w14:paraId="1D3799B2" w14:textId="77777777" w:rsidR="008C439B" w:rsidRDefault="008C439B" w:rsidP="008C439B"/>
        </w:tc>
        <w:tc>
          <w:tcPr>
            <w:tcW w:w="0" w:type="auto"/>
          </w:tcPr>
          <w:p w14:paraId="790FF5A9" w14:textId="719A0426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45056D8" w14:textId="688F203F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8C439B" w:rsidRDefault="008C439B" w:rsidP="008C439B"/>
        </w:tc>
        <w:tc>
          <w:tcPr>
            <w:tcW w:w="0" w:type="auto"/>
          </w:tcPr>
          <w:p w14:paraId="7EC636AA" w14:textId="77777777" w:rsidR="008C439B" w:rsidRDefault="008C439B" w:rsidP="008C439B"/>
        </w:tc>
        <w:tc>
          <w:tcPr>
            <w:tcW w:w="0" w:type="auto"/>
          </w:tcPr>
          <w:p w14:paraId="152C1A70" w14:textId="77777777" w:rsidR="008C439B" w:rsidRDefault="008C439B" w:rsidP="008C439B"/>
        </w:tc>
        <w:tc>
          <w:tcPr>
            <w:tcW w:w="0" w:type="auto"/>
          </w:tcPr>
          <w:p w14:paraId="57FEE5C5" w14:textId="77777777" w:rsidR="008C439B" w:rsidRDefault="008C439B" w:rsidP="008C439B"/>
        </w:tc>
      </w:tr>
      <w:tr w:rsidR="008C439B" w14:paraId="0EBEBA59" w14:textId="77777777" w:rsidTr="00D7643B">
        <w:tc>
          <w:tcPr>
            <w:tcW w:w="0" w:type="auto"/>
          </w:tcPr>
          <w:p w14:paraId="675A3A18" w14:textId="77777777" w:rsidR="008C439B" w:rsidRDefault="008C439B" w:rsidP="008C439B"/>
        </w:tc>
        <w:tc>
          <w:tcPr>
            <w:tcW w:w="0" w:type="auto"/>
          </w:tcPr>
          <w:p w14:paraId="0B739BB7" w14:textId="7BA74D2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D296BA8" w14:textId="55D4F7F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8C439B" w:rsidRDefault="008C439B" w:rsidP="008C439B"/>
        </w:tc>
        <w:tc>
          <w:tcPr>
            <w:tcW w:w="0" w:type="auto"/>
          </w:tcPr>
          <w:p w14:paraId="3FF85933" w14:textId="77777777" w:rsidR="008C439B" w:rsidRDefault="008C439B" w:rsidP="008C439B"/>
        </w:tc>
        <w:tc>
          <w:tcPr>
            <w:tcW w:w="0" w:type="auto"/>
          </w:tcPr>
          <w:p w14:paraId="3582C535" w14:textId="77777777" w:rsidR="008C439B" w:rsidRDefault="008C439B" w:rsidP="008C439B"/>
        </w:tc>
        <w:tc>
          <w:tcPr>
            <w:tcW w:w="0" w:type="auto"/>
          </w:tcPr>
          <w:p w14:paraId="74D44743" w14:textId="77777777" w:rsidR="008C439B" w:rsidRDefault="008C439B" w:rsidP="008C439B"/>
        </w:tc>
      </w:tr>
      <w:tr w:rsidR="008C439B" w14:paraId="45793778" w14:textId="77777777" w:rsidTr="00D7643B">
        <w:tc>
          <w:tcPr>
            <w:tcW w:w="0" w:type="auto"/>
          </w:tcPr>
          <w:p w14:paraId="45FF961D" w14:textId="77777777" w:rsidR="008C439B" w:rsidRDefault="008C439B" w:rsidP="008C439B"/>
        </w:tc>
        <w:tc>
          <w:tcPr>
            <w:tcW w:w="0" w:type="auto"/>
          </w:tcPr>
          <w:p w14:paraId="792EAFB2" w14:textId="77777777" w:rsidR="008C439B" w:rsidRDefault="008C439B" w:rsidP="008C439B"/>
        </w:tc>
        <w:tc>
          <w:tcPr>
            <w:tcW w:w="0" w:type="auto"/>
          </w:tcPr>
          <w:p w14:paraId="0F1745B7" w14:textId="77777777" w:rsidR="008C439B" w:rsidRDefault="008C439B" w:rsidP="008C439B"/>
        </w:tc>
        <w:tc>
          <w:tcPr>
            <w:tcW w:w="0" w:type="auto"/>
          </w:tcPr>
          <w:p w14:paraId="0ADA2F50" w14:textId="77777777" w:rsidR="008C439B" w:rsidRDefault="008C439B" w:rsidP="008C439B"/>
        </w:tc>
        <w:tc>
          <w:tcPr>
            <w:tcW w:w="0" w:type="auto"/>
          </w:tcPr>
          <w:p w14:paraId="6F55BB85" w14:textId="77777777" w:rsidR="008C439B" w:rsidRDefault="008C439B" w:rsidP="008C439B"/>
        </w:tc>
        <w:tc>
          <w:tcPr>
            <w:tcW w:w="0" w:type="auto"/>
          </w:tcPr>
          <w:p w14:paraId="4707C4A4" w14:textId="77777777" w:rsidR="008C439B" w:rsidRDefault="008C439B" w:rsidP="008C439B"/>
        </w:tc>
        <w:tc>
          <w:tcPr>
            <w:tcW w:w="0" w:type="auto"/>
          </w:tcPr>
          <w:p w14:paraId="100FB401" w14:textId="77777777" w:rsidR="008C439B" w:rsidRDefault="008C439B" w:rsidP="008C439B"/>
        </w:tc>
      </w:tr>
      <w:tr w:rsidR="008C439B" w14:paraId="67B50C11" w14:textId="77777777" w:rsidTr="00D7643B">
        <w:tc>
          <w:tcPr>
            <w:tcW w:w="0" w:type="auto"/>
          </w:tcPr>
          <w:p w14:paraId="5C4CA9DD" w14:textId="77777777" w:rsidR="008C439B" w:rsidRDefault="008C439B" w:rsidP="008C439B"/>
        </w:tc>
        <w:tc>
          <w:tcPr>
            <w:tcW w:w="0" w:type="auto"/>
          </w:tcPr>
          <w:p w14:paraId="041D6A77" w14:textId="77777777" w:rsidR="008C439B" w:rsidRDefault="008C439B" w:rsidP="008C439B"/>
        </w:tc>
        <w:tc>
          <w:tcPr>
            <w:tcW w:w="0" w:type="auto"/>
          </w:tcPr>
          <w:p w14:paraId="778A0F46" w14:textId="77777777" w:rsidR="008C439B" w:rsidRDefault="008C439B" w:rsidP="008C439B"/>
        </w:tc>
        <w:tc>
          <w:tcPr>
            <w:tcW w:w="0" w:type="auto"/>
          </w:tcPr>
          <w:p w14:paraId="0678EB8A" w14:textId="77777777" w:rsidR="008C439B" w:rsidRDefault="008C439B" w:rsidP="008C439B"/>
        </w:tc>
        <w:tc>
          <w:tcPr>
            <w:tcW w:w="0" w:type="auto"/>
          </w:tcPr>
          <w:p w14:paraId="67F0D164" w14:textId="77777777" w:rsidR="008C439B" w:rsidRDefault="008C439B" w:rsidP="008C439B"/>
        </w:tc>
        <w:tc>
          <w:tcPr>
            <w:tcW w:w="0" w:type="auto"/>
          </w:tcPr>
          <w:p w14:paraId="1C9DD561" w14:textId="77777777" w:rsidR="008C439B" w:rsidRDefault="008C439B" w:rsidP="008C439B"/>
        </w:tc>
        <w:tc>
          <w:tcPr>
            <w:tcW w:w="0" w:type="auto"/>
          </w:tcPr>
          <w:p w14:paraId="6E0F9ADD" w14:textId="77777777" w:rsidR="008C439B" w:rsidRDefault="008C439B" w:rsidP="008C439B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-Abhaya">
    <w:panose1 w:val="01010100010101010101"/>
    <w:charset w:val="00"/>
    <w:family w:val="auto"/>
    <w:pitch w:val="variable"/>
    <w:sig w:usb0="80008003" w:usb1="0000204A" w:usb2="00000200" w:usb3="00000000" w:csb0="00000001" w:csb1="00000000"/>
  </w:font>
  <w:font w:name="FMAbhaya"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rwUA4TJ8eCwAAAA="/>
  </w:docVars>
  <w:rsids>
    <w:rsidRoot w:val="00122D89"/>
    <w:rsid w:val="00025152"/>
    <w:rsid w:val="00122D89"/>
    <w:rsid w:val="001807B3"/>
    <w:rsid w:val="002E047D"/>
    <w:rsid w:val="00320760"/>
    <w:rsid w:val="003E63C0"/>
    <w:rsid w:val="003F105D"/>
    <w:rsid w:val="00424FA5"/>
    <w:rsid w:val="00433CD3"/>
    <w:rsid w:val="004857BD"/>
    <w:rsid w:val="004D47E2"/>
    <w:rsid w:val="005954F9"/>
    <w:rsid w:val="00632B06"/>
    <w:rsid w:val="006B55C0"/>
    <w:rsid w:val="006E3D11"/>
    <w:rsid w:val="006F591D"/>
    <w:rsid w:val="007135CE"/>
    <w:rsid w:val="00777FF8"/>
    <w:rsid w:val="00792A06"/>
    <w:rsid w:val="007A1A0F"/>
    <w:rsid w:val="007C34C8"/>
    <w:rsid w:val="007E5820"/>
    <w:rsid w:val="007F1B85"/>
    <w:rsid w:val="0082493E"/>
    <w:rsid w:val="00835D15"/>
    <w:rsid w:val="008B12D1"/>
    <w:rsid w:val="008C439B"/>
    <w:rsid w:val="00917673"/>
    <w:rsid w:val="00926330"/>
    <w:rsid w:val="0096366E"/>
    <w:rsid w:val="009667F5"/>
    <w:rsid w:val="00A502A3"/>
    <w:rsid w:val="00A54B38"/>
    <w:rsid w:val="00C01B4B"/>
    <w:rsid w:val="00C80114"/>
    <w:rsid w:val="00CA3257"/>
    <w:rsid w:val="00CB2723"/>
    <w:rsid w:val="00D739BE"/>
    <w:rsid w:val="00D7643B"/>
    <w:rsid w:val="00D85F2E"/>
    <w:rsid w:val="00DB17C8"/>
    <w:rsid w:val="00DF4D83"/>
    <w:rsid w:val="00E478DA"/>
    <w:rsid w:val="00E763C5"/>
    <w:rsid w:val="00E8610F"/>
    <w:rsid w:val="00F14A57"/>
    <w:rsid w:val="00F63D1B"/>
    <w:rsid w:val="00FE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3</TotalTime>
  <Pages>3</Pages>
  <Words>400</Words>
  <Characters>2166</Characters>
  <Application>Microsoft Office Word</Application>
  <DocSecurity>0</DocSecurity>
  <Lines>30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51</cp:revision>
  <dcterms:created xsi:type="dcterms:W3CDTF">2024-08-04T12:46:00Z</dcterms:created>
  <dcterms:modified xsi:type="dcterms:W3CDTF">2024-08-11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